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chel Ju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ch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14 Cowper Evanston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chelgjury@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7786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omm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